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Полвонов</w:t>
      </w:r>
      <w:r>
        <w:t xml:space="preserve"> </w:t>
      </w:r>
      <w:r>
        <w:t xml:space="preserve">Нуриддин</w:t>
      </w:r>
      <w:r>
        <w:t xml:space="preserve"> </w:t>
      </w:r>
      <w:r>
        <w:t xml:space="preserve">Абдуджалилович</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2442612"/>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2442612"/>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2847652"/>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2847652"/>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507207"/>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507207"/>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2909454"/>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2909454"/>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754514"/>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754514"/>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955773"/>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955773"/>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150453"/>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150453"/>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2877301"/>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2877301"/>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2818506"/>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2818506"/>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2827259"/>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2827259"/>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2793076"/>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2793076"/>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Полвонов Нуриддин Абдуджалилович НБИбд-01-21</dc:creator>
  <dc:language>ru-RU</dc:language>
  <cp:keywords/>
  <dcterms:created xsi:type="dcterms:W3CDTF">2022-08-28T10:10:18Z</dcterms:created>
  <dcterms:modified xsi:type="dcterms:W3CDTF">2022-08-28T10: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